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3E2" w:rsidRPr="00284E7E" w:rsidRDefault="006713E2" w:rsidP="00875239">
      <w:pPr>
        <w:spacing w:after="0" w:line="240" w:lineRule="auto"/>
        <w:jc w:val="center"/>
        <w:rPr>
          <w:rFonts w:ascii="Arial Black" w:hAnsi="Arial Black"/>
          <w:bCs/>
          <w:sz w:val="32"/>
          <w:szCs w:val="32"/>
        </w:rPr>
      </w:pPr>
      <w:r w:rsidRPr="00284E7E">
        <w:rPr>
          <w:rFonts w:ascii="Arial Black" w:hAnsi="Arial Black"/>
          <w:bCs/>
          <w:sz w:val="32"/>
          <w:szCs w:val="32"/>
        </w:rPr>
        <w:t xml:space="preserve">LAKE BARRINGTON SHORES </w:t>
      </w:r>
      <w:r w:rsidR="004E63E2">
        <w:rPr>
          <w:rFonts w:ascii="Arial Black" w:hAnsi="Arial Black" w:hint="eastAsia"/>
          <w:bCs/>
          <w:sz w:val="32"/>
          <w:szCs w:val="32"/>
        </w:rPr>
        <w:t>GOLF</w:t>
      </w:r>
      <w:r w:rsidRPr="00284E7E">
        <w:rPr>
          <w:rFonts w:ascii="Arial Black" w:hAnsi="Arial Black"/>
          <w:bCs/>
          <w:sz w:val="32"/>
          <w:szCs w:val="32"/>
        </w:rPr>
        <w:t xml:space="preserve"> CLUB</w:t>
      </w:r>
    </w:p>
    <w:p w:rsidR="006713E2" w:rsidRPr="00284E7E" w:rsidRDefault="006713E2" w:rsidP="00875239">
      <w:pPr>
        <w:spacing w:after="0" w:line="240" w:lineRule="auto"/>
        <w:jc w:val="center"/>
        <w:rPr>
          <w:rFonts w:ascii="Arial Black" w:hAnsi="Arial Black"/>
          <w:bCs/>
          <w:sz w:val="32"/>
          <w:szCs w:val="32"/>
        </w:rPr>
      </w:pPr>
      <w:r w:rsidRPr="00284E7E">
        <w:rPr>
          <w:rFonts w:ascii="Arial Black" w:hAnsi="Arial Black"/>
          <w:bCs/>
          <w:sz w:val="32"/>
          <w:szCs w:val="32"/>
        </w:rPr>
        <w:t>202</w:t>
      </w:r>
      <w:r w:rsidR="008C5B52">
        <w:rPr>
          <w:rFonts w:ascii="Arial Black" w:hAnsi="Arial Black" w:hint="eastAsia"/>
          <w:bCs/>
          <w:sz w:val="32"/>
          <w:szCs w:val="32"/>
        </w:rPr>
        <w:t>4</w:t>
      </w:r>
      <w:r w:rsidRPr="00284E7E">
        <w:rPr>
          <w:rFonts w:ascii="Arial Black" w:hAnsi="Arial Black"/>
          <w:bCs/>
          <w:sz w:val="32"/>
          <w:szCs w:val="32"/>
        </w:rPr>
        <w:t xml:space="preserve"> MEMBERSHIP APPLICATION</w:t>
      </w:r>
    </w:p>
    <w:p w:rsidR="0020606F" w:rsidRDefault="0020606F" w:rsidP="006713E2">
      <w:pPr>
        <w:spacing w:after="0" w:line="240" w:lineRule="auto"/>
        <w:rPr>
          <w:rFonts w:ascii="Arial Unicode MS" w:eastAsia="Arial Unicode MS" w:hAnsi="Arial Unicode MS" w:cs="Arial Unicode MS"/>
          <w:sz w:val="24"/>
          <w:szCs w:val="24"/>
        </w:rPr>
      </w:pPr>
    </w:p>
    <w:p w:rsidR="006713E2" w:rsidRPr="004B5C5E" w:rsidRDefault="001D28ED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sz w:val="24"/>
          <w:szCs w:val="24"/>
        </w:rPr>
        <w:t>Member #_________</w:t>
      </w:r>
      <w:r w:rsidR="006713E2" w:rsidRPr="004B5C5E">
        <w:rPr>
          <w:rFonts w:ascii="Times New Roman" w:eastAsia="Arial Unicode MS" w:hAnsi="Times New Roman" w:cs="Times New Roman"/>
          <w:sz w:val="24"/>
          <w:szCs w:val="24"/>
        </w:rPr>
        <w:t>Name ____________________</w:t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071574" w:rsidRPr="004B5C5E">
        <w:rPr>
          <w:rFonts w:ascii="Times New Roman" w:eastAsia="Arial Unicode MS" w:hAnsi="Times New Roman" w:cs="Times New Roman"/>
          <w:sz w:val="24"/>
          <w:szCs w:val="24"/>
        </w:rPr>
        <w:softHyphen/>
      </w:r>
      <w:r w:rsidR="00C77359">
        <w:rPr>
          <w:rFonts w:ascii="Times New Roman" w:eastAsia="Arial Unicode MS" w:hAnsi="Times New Roman" w:cs="Times New Roman"/>
          <w:sz w:val="24"/>
          <w:szCs w:val="24"/>
        </w:rPr>
        <w:t>_______Spouse______________________</w:t>
      </w:r>
    </w:p>
    <w:p w:rsidR="006713E2" w:rsidRPr="004B5C5E" w:rsidRDefault="00793EA4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sz w:val="24"/>
          <w:szCs w:val="24"/>
        </w:rPr>
        <w:t>Mailing Address</w:t>
      </w:r>
      <w:r w:rsidR="00284E7E" w:rsidRPr="004B5C5E">
        <w:rPr>
          <w:rFonts w:ascii="Times New Roman" w:eastAsia="Arial Unicode MS" w:hAnsi="Times New Roman" w:cs="Times New Roman"/>
          <w:sz w:val="24"/>
          <w:szCs w:val="24"/>
        </w:rPr>
        <w:t>:</w:t>
      </w:r>
      <w:r w:rsidR="006713E2" w:rsidRPr="004B5C5E">
        <w:rPr>
          <w:rFonts w:ascii="Times New Roman" w:eastAsia="Arial Unicode MS" w:hAnsi="Times New Roman" w:cs="Times New Roman"/>
          <w:sz w:val="24"/>
          <w:szCs w:val="24"/>
        </w:rPr>
        <w:t xml:space="preserve"> ___________________</w:t>
      </w:r>
      <w:r w:rsidR="00247A02" w:rsidRPr="004B5C5E">
        <w:rPr>
          <w:rFonts w:ascii="Times New Roman" w:eastAsia="Arial Unicode MS" w:hAnsi="Times New Roman" w:cs="Times New Roman"/>
          <w:sz w:val="24"/>
          <w:szCs w:val="24"/>
        </w:rPr>
        <w:t>______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>___City &amp;State</w:t>
      </w:r>
      <w:r w:rsidR="006713E2" w:rsidRPr="004B5C5E">
        <w:rPr>
          <w:rFonts w:ascii="Times New Roman" w:eastAsia="Arial Unicode MS" w:hAnsi="Times New Roman" w:cs="Times New Roman"/>
          <w:sz w:val="24"/>
          <w:szCs w:val="24"/>
        </w:rPr>
        <w:t>____</w:t>
      </w:r>
      <w:r w:rsidR="00247A02" w:rsidRPr="004B5C5E">
        <w:rPr>
          <w:rFonts w:ascii="Times New Roman" w:eastAsia="Arial Unicode MS" w:hAnsi="Times New Roman" w:cs="Times New Roman"/>
          <w:sz w:val="24"/>
          <w:szCs w:val="24"/>
        </w:rPr>
        <w:t>___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>_______</w:t>
      </w:r>
      <w:r w:rsidR="001D031D" w:rsidRPr="004B5C5E">
        <w:rPr>
          <w:rFonts w:ascii="Times New Roman" w:eastAsia="Arial Unicode MS" w:hAnsi="Times New Roman" w:cs="Times New Roman"/>
          <w:sz w:val="24"/>
          <w:szCs w:val="24"/>
        </w:rPr>
        <w:t>_______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 xml:space="preserve"> Zip______</w:t>
      </w:r>
      <w:proofErr w:type="gramStart"/>
      <w:r w:rsidRPr="004B5C5E">
        <w:rPr>
          <w:rFonts w:ascii="Times New Roman" w:eastAsia="Arial Unicode MS" w:hAnsi="Times New Roman" w:cs="Times New Roman"/>
          <w:sz w:val="24"/>
          <w:szCs w:val="24"/>
        </w:rPr>
        <w:t>_  H</w:t>
      </w:r>
      <w:r w:rsidR="00122877" w:rsidRPr="004B5C5E">
        <w:rPr>
          <w:rFonts w:ascii="Times New Roman" w:eastAsia="Arial Unicode MS" w:hAnsi="Times New Roman" w:cs="Times New Roman"/>
          <w:sz w:val="24"/>
          <w:szCs w:val="24"/>
        </w:rPr>
        <w:t>ome</w:t>
      </w:r>
      <w:proofErr w:type="gramEnd"/>
      <w:r w:rsidR="00122877" w:rsidRPr="004B5C5E">
        <w:rPr>
          <w:rFonts w:ascii="Times New Roman" w:eastAsia="Arial Unicode MS" w:hAnsi="Times New Roman" w:cs="Times New Roman"/>
          <w:sz w:val="24"/>
          <w:szCs w:val="24"/>
        </w:rPr>
        <w:t xml:space="preserve"> Phone _________________________ </w:t>
      </w:r>
      <w:r w:rsidR="006713E2" w:rsidRPr="004B5C5E">
        <w:rPr>
          <w:rFonts w:ascii="Times New Roman" w:eastAsia="Arial Unicode MS" w:hAnsi="Times New Roman" w:cs="Times New Roman"/>
          <w:sz w:val="24"/>
          <w:szCs w:val="24"/>
        </w:rPr>
        <w:t>Cell ____________</w:t>
      </w:r>
      <w:r w:rsidR="00122877" w:rsidRPr="004B5C5E">
        <w:rPr>
          <w:rFonts w:ascii="Times New Roman" w:eastAsia="Arial Unicode MS" w:hAnsi="Times New Roman" w:cs="Times New Roman"/>
          <w:sz w:val="24"/>
          <w:szCs w:val="24"/>
        </w:rPr>
        <w:t>___________</w:t>
      </w:r>
    </w:p>
    <w:p w:rsidR="006713E2" w:rsidRPr="004B5C5E" w:rsidRDefault="006713E2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sz w:val="24"/>
          <w:szCs w:val="24"/>
        </w:rPr>
        <w:t>E-mail</w:t>
      </w:r>
      <w:r w:rsidR="00284E7E" w:rsidRPr="004B5C5E">
        <w:rPr>
          <w:rFonts w:ascii="Times New Roman" w:eastAsia="Arial Unicode MS" w:hAnsi="Times New Roman" w:cs="Times New Roman"/>
          <w:sz w:val="24"/>
          <w:szCs w:val="24"/>
        </w:rPr>
        <w:t>: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 xml:space="preserve"> ________________________________</w:t>
      </w:r>
      <w:r w:rsidR="00122877" w:rsidRPr="004B5C5E">
        <w:rPr>
          <w:rFonts w:ascii="Times New Roman" w:eastAsia="Arial Unicode MS" w:hAnsi="Times New Roman" w:cs="Times New Roman"/>
          <w:sz w:val="24"/>
          <w:szCs w:val="24"/>
        </w:rPr>
        <w:t>______________</w:t>
      </w:r>
    </w:p>
    <w:p w:rsidR="00793EA4" w:rsidRPr="004B5C5E" w:rsidRDefault="00793EA4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DC6D06" w:rsidRDefault="00122877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sz w:val="24"/>
          <w:szCs w:val="24"/>
        </w:rPr>
        <w:t>Valid Credit Card</w:t>
      </w:r>
      <w:r w:rsidR="003069D3" w:rsidRPr="004B5C5E">
        <w:rPr>
          <w:rFonts w:ascii="Times New Roman" w:eastAsia="Arial Unicode MS" w:hAnsi="Times New Roman" w:cs="Times New Roman"/>
          <w:sz w:val="24"/>
          <w:szCs w:val="24"/>
        </w:rPr>
        <w:t xml:space="preserve"> (Print Clearly)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 xml:space="preserve">: </w:t>
      </w:r>
      <w:r w:rsidR="006235BA" w:rsidRPr="004B5C5E">
        <w:rPr>
          <w:rFonts w:ascii="Times New Roman" w:eastAsia="Arial Unicode MS" w:hAnsi="Times New Roman" w:cs="Times New Roman"/>
          <w:sz w:val="24"/>
          <w:szCs w:val="24"/>
        </w:rPr>
        <w:t>CC#</w:t>
      </w:r>
      <w:r w:rsidRPr="004B5C5E">
        <w:rPr>
          <w:rFonts w:ascii="Times New Roman" w:eastAsia="Arial Unicode MS" w:hAnsi="Times New Roman" w:cs="Times New Roman"/>
          <w:sz w:val="24"/>
          <w:szCs w:val="24"/>
        </w:rPr>
        <w:t>______</w:t>
      </w:r>
      <w:r w:rsidR="00793EA4" w:rsidRPr="004B5C5E">
        <w:rPr>
          <w:rFonts w:ascii="Times New Roman" w:eastAsia="Arial Unicode MS" w:hAnsi="Times New Roman" w:cs="Times New Roman"/>
          <w:sz w:val="24"/>
          <w:szCs w:val="24"/>
        </w:rPr>
        <w:t>__</w:t>
      </w:r>
      <w:r w:rsidR="00586843" w:rsidRPr="004B5C5E">
        <w:rPr>
          <w:rFonts w:ascii="Times New Roman" w:eastAsia="Arial Unicode MS" w:hAnsi="Times New Roman" w:cs="Times New Roman"/>
          <w:sz w:val="24"/>
          <w:szCs w:val="24"/>
        </w:rPr>
        <w:t>__________</w:t>
      </w:r>
      <w:r w:rsidR="006235BA" w:rsidRPr="004B5C5E">
        <w:rPr>
          <w:rFonts w:ascii="Times New Roman" w:eastAsia="Arial Unicode MS" w:hAnsi="Times New Roman" w:cs="Times New Roman"/>
          <w:sz w:val="24"/>
          <w:szCs w:val="24"/>
        </w:rPr>
        <w:t>_____________________</w:t>
      </w:r>
      <w:r w:rsidR="004B5C5E">
        <w:rPr>
          <w:rFonts w:ascii="Times New Roman" w:eastAsia="Arial Unicode MS" w:hAnsi="Times New Roman" w:cs="Times New Roman"/>
          <w:sz w:val="24"/>
          <w:szCs w:val="24"/>
        </w:rPr>
        <w:t>__</w:t>
      </w:r>
      <w:r w:rsidR="006235BA" w:rsidRPr="004B5C5E">
        <w:rPr>
          <w:rFonts w:ascii="Times New Roman" w:eastAsia="Arial Unicode MS" w:hAnsi="Times New Roman" w:cs="Times New Roman"/>
          <w:sz w:val="24"/>
          <w:szCs w:val="24"/>
        </w:rPr>
        <w:t>_</w:t>
      </w:r>
    </w:p>
    <w:p w:rsidR="00BE3E43" w:rsidRPr="004B5C5E" w:rsidRDefault="00313D4D" w:rsidP="004B5C5E">
      <w:pPr>
        <w:spacing w:after="0" w:line="36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36.75pt;margin-top:35.25pt;width:239.5pt;height:215.15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">
            <v:textbox>
              <w:txbxContent>
                <w:p w:rsidR="001436D9" w:rsidRPr="007E5D33" w:rsidRDefault="005D10A0" w:rsidP="003D3B8F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Silver</w:t>
                  </w:r>
                  <w:r w:rsidR="001436D9" w:rsidRPr="007E5D33">
                    <w:rPr>
                      <w:b/>
                      <w:bCs/>
                      <w:sz w:val="30"/>
                      <w:szCs w:val="30"/>
                    </w:rPr>
                    <w:t xml:space="preserve"> Membership</w:t>
                  </w:r>
                </w:p>
                <w:p w:rsidR="001436D9" w:rsidRPr="007E5D33" w:rsidRDefault="001436D9" w:rsidP="001436D9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Single $</w:t>
                  </w:r>
                  <w:r w:rsidR="00C54114" w:rsidRPr="007E5D33">
                    <w:rPr>
                      <w:b/>
                      <w:bCs/>
                      <w:sz w:val="30"/>
                      <w:szCs w:val="30"/>
                    </w:rPr>
                    <w:t>2</w:t>
                  </w:r>
                  <w:r w:rsidRPr="007E5D33">
                    <w:rPr>
                      <w:b/>
                      <w:bCs/>
                      <w:sz w:val="30"/>
                      <w:szCs w:val="30"/>
                    </w:rPr>
                    <w:t>00</w:t>
                  </w:r>
                  <w:r w:rsidR="005C14FE" w:rsidRPr="007E5D33">
                    <w:rPr>
                      <w:b/>
                      <w:bCs/>
                      <w:sz w:val="30"/>
                      <w:szCs w:val="30"/>
                    </w:rPr>
                    <w:t xml:space="preserve"> | Couple $360</w:t>
                  </w:r>
                </w:p>
                <w:p w:rsidR="005C14FE" w:rsidRPr="007E5D33" w:rsidRDefault="005C14FE" w:rsidP="001436D9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(Origi</w:t>
                  </w:r>
                  <w:r w:rsidR="00C4348F" w:rsidRPr="007E5D33">
                    <w:rPr>
                      <w:b/>
                      <w:bCs/>
                      <w:sz w:val="30"/>
                      <w:szCs w:val="30"/>
                    </w:rPr>
                    <w:t>na</w:t>
                  </w:r>
                  <w:r w:rsidRPr="007E5D33">
                    <w:rPr>
                      <w:b/>
                      <w:bCs/>
                      <w:sz w:val="30"/>
                      <w:szCs w:val="30"/>
                    </w:rPr>
                    <w:t>l Price</w:t>
                  </w:r>
                  <w:r w:rsidR="00F31574" w:rsidRPr="007E5D33">
                    <w:rPr>
                      <w:b/>
                      <w:bCs/>
                      <w:sz w:val="30"/>
                      <w:szCs w:val="30"/>
                    </w:rPr>
                    <w:t xml:space="preserve"> per member</w:t>
                  </w:r>
                  <w:r w:rsidRPr="007E5D33">
                    <w:rPr>
                      <w:b/>
                      <w:bCs/>
                      <w:sz w:val="30"/>
                      <w:szCs w:val="30"/>
                    </w:rPr>
                    <w:t>: $500)</w:t>
                  </w:r>
                </w:p>
                <w:p w:rsidR="00791490" w:rsidRDefault="00791490" w:rsidP="001436D9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</w:p>
                <w:p w:rsidR="000B1945" w:rsidRPr="007E5D33" w:rsidRDefault="00791490" w:rsidP="000B1945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LBS Resident 5% Discount</w:t>
                  </w:r>
                </w:p>
                <w:p w:rsidR="00791490" w:rsidRPr="007E5D33" w:rsidRDefault="00791490" w:rsidP="00454A30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rFonts w:hint="eastAsia"/>
                      <w:b/>
                      <w:bCs/>
                      <w:sz w:val="30"/>
                      <w:szCs w:val="30"/>
                    </w:rPr>
                    <w:t>LBS Single $190 | Couple $342</w:t>
                  </w:r>
                </w:p>
                <w:p w:rsidR="00454A30" w:rsidRPr="007E5D33" w:rsidRDefault="00A7226C" w:rsidP="00454A30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>
                    <w:rPr>
                      <w:b/>
                      <w:bCs/>
                      <w:sz w:val="30"/>
                      <w:szCs w:val="30"/>
                    </w:rPr>
                    <w:t xml:space="preserve">Sale ends </w:t>
                  </w:r>
                  <w:r w:rsidR="00FC5115">
                    <w:rPr>
                      <w:b/>
                      <w:bCs/>
                      <w:sz w:val="30"/>
                      <w:szCs w:val="30"/>
                    </w:rPr>
                    <w:t>May 1, 2024</w:t>
                  </w:r>
                </w:p>
                <w:p w:rsidR="007F1344" w:rsidRPr="007E5D33" w:rsidRDefault="007F1344" w:rsidP="005C14FE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46"/>
                    <w:rPr>
                      <w:sz w:val="30"/>
                      <w:szCs w:val="30"/>
                    </w:rPr>
                  </w:pPr>
                  <w:bookmarkStart w:id="0" w:name="_Hlk116565739"/>
                  <w:r w:rsidRPr="007E5D33">
                    <w:rPr>
                      <w:rFonts w:hint="eastAsia"/>
                      <w:sz w:val="30"/>
                      <w:szCs w:val="30"/>
                    </w:rPr>
                    <w:t>Member Green Fees</w:t>
                  </w:r>
                </w:p>
                <w:p w:rsidR="0059185F" w:rsidRPr="007E5D33" w:rsidRDefault="00EF7686" w:rsidP="005C14FE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46"/>
                    <w:rPr>
                      <w:sz w:val="30"/>
                      <w:szCs w:val="30"/>
                    </w:rPr>
                  </w:pPr>
                  <w:r w:rsidRPr="007E5D33">
                    <w:rPr>
                      <w:sz w:val="30"/>
                      <w:szCs w:val="30"/>
                    </w:rPr>
                    <w:t xml:space="preserve">Free </w:t>
                  </w:r>
                  <w:r w:rsidR="00A517C3" w:rsidRPr="007E5D33">
                    <w:rPr>
                      <w:sz w:val="30"/>
                      <w:szCs w:val="30"/>
                    </w:rPr>
                    <w:t>Foursome</w:t>
                  </w:r>
                  <w:r w:rsidR="00A93306" w:rsidRPr="007E5D33">
                    <w:rPr>
                      <w:sz w:val="30"/>
                      <w:szCs w:val="30"/>
                    </w:rPr>
                    <w:t xml:space="preserve"> Round</w:t>
                  </w:r>
                  <w:r w:rsidR="00DB3A60" w:rsidRPr="007E5D33">
                    <w:rPr>
                      <w:rFonts w:hint="eastAsia"/>
                      <w:sz w:val="30"/>
                      <w:szCs w:val="30"/>
                    </w:rPr>
                    <w:t xml:space="preserve"> </w:t>
                  </w:r>
                  <w:r w:rsidR="00DD3270" w:rsidRPr="007E5D33">
                    <w:rPr>
                      <w:sz w:val="30"/>
                      <w:szCs w:val="30"/>
                    </w:rPr>
                    <w:t>Pass Card</w:t>
                  </w:r>
                  <w:r w:rsidR="000F2A7D" w:rsidRPr="007E5D33">
                    <w:rPr>
                      <w:rFonts w:hint="eastAsia"/>
                      <w:sz w:val="30"/>
                      <w:szCs w:val="30"/>
                    </w:rPr>
                    <w:t xml:space="preserve"> </w:t>
                  </w:r>
                  <w:r w:rsidR="003871F6" w:rsidRPr="007E5D33">
                    <w:rPr>
                      <w:sz w:val="30"/>
                      <w:szCs w:val="30"/>
                    </w:rPr>
                    <w:t>Must use</w:t>
                  </w:r>
                  <w:r w:rsidR="000F2A7D" w:rsidRPr="007E5D33">
                    <w:rPr>
                      <w:rFonts w:hint="eastAsia"/>
                      <w:sz w:val="30"/>
                      <w:szCs w:val="30"/>
                    </w:rPr>
                    <w:t xml:space="preserve"> </w:t>
                  </w:r>
                  <w:r w:rsidR="008C5B52" w:rsidRPr="007E5D33">
                    <w:rPr>
                      <w:sz w:val="30"/>
                      <w:szCs w:val="30"/>
                    </w:rPr>
                    <w:t>b</w:t>
                  </w:r>
                  <w:r w:rsidR="008C5B52" w:rsidRPr="007E5D33">
                    <w:rPr>
                      <w:rFonts w:hint="eastAsia"/>
                      <w:sz w:val="30"/>
                      <w:szCs w:val="30"/>
                    </w:rPr>
                    <w:t>y</w:t>
                  </w:r>
                  <w:r w:rsidR="0059185F" w:rsidRPr="007E5D33">
                    <w:rPr>
                      <w:sz w:val="30"/>
                      <w:szCs w:val="30"/>
                    </w:rPr>
                    <w:t xml:space="preserve"> May</w:t>
                  </w:r>
                  <w:r w:rsidR="00A423DC" w:rsidRPr="007E5D33">
                    <w:rPr>
                      <w:rFonts w:hint="eastAsia"/>
                      <w:sz w:val="30"/>
                      <w:szCs w:val="30"/>
                    </w:rPr>
                    <w:t xml:space="preserve"> </w:t>
                  </w:r>
                  <w:r w:rsidR="00E74F20" w:rsidRPr="007E5D33">
                    <w:rPr>
                      <w:rFonts w:hint="eastAsia"/>
                      <w:sz w:val="30"/>
                      <w:szCs w:val="30"/>
                    </w:rPr>
                    <w:t>1</w:t>
                  </w:r>
                  <w:r w:rsidR="00AB4D3E" w:rsidRPr="007E5D33">
                    <w:rPr>
                      <w:rFonts w:hint="eastAsia"/>
                      <w:sz w:val="30"/>
                      <w:szCs w:val="30"/>
                    </w:rPr>
                    <w:t>,</w:t>
                  </w:r>
                  <w:r w:rsidR="0059185F" w:rsidRPr="007E5D33">
                    <w:rPr>
                      <w:sz w:val="30"/>
                      <w:szCs w:val="30"/>
                    </w:rPr>
                    <w:t xml:space="preserve"> 202</w:t>
                  </w:r>
                  <w:r w:rsidR="008C5B52" w:rsidRPr="007E5D33">
                    <w:rPr>
                      <w:rFonts w:hint="eastAsia"/>
                      <w:sz w:val="30"/>
                      <w:szCs w:val="30"/>
                    </w:rPr>
                    <w:t>4</w:t>
                  </w:r>
                  <w:r w:rsidR="00347064" w:rsidRPr="007E5D33">
                    <w:rPr>
                      <w:rFonts w:hint="eastAsia"/>
                      <w:sz w:val="30"/>
                      <w:szCs w:val="30"/>
                    </w:rPr>
                    <w:t xml:space="preserve"> </w:t>
                  </w:r>
                </w:p>
                <w:bookmarkEnd w:id="0"/>
                <w:p w:rsidR="00D93B76" w:rsidRPr="007E5D33" w:rsidRDefault="00D93B76" w:rsidP="00D93B76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sz w:val="30"/>
                      <w:szCs w:val="30"/>
                    </w:rPr>
                  </w:pPr>
                  <w:r w:rsidRPr="007E5D33">
                    <w:rPr>
                      <w:sz w:val="30"/>
                      <w:szCs w:val="30"/>
                    </w:rPr>
                    <w:t>14 day advance tee times</w:t>
                  </w:r>
                </w:p>
                <w:p w:rsidR="00D93B76" w:rsidRPr="00D93B76" w:rsidRDefault="00D93B76" w:rsidP="00D93B76">
                  <w:pPr>
                    <w:spacing w:after="0" w:line="240" w:lineRule="auto"/>
                    <w:rPr>
                      <w:sz w:val="28"/>
                      <w:szCs w:val="28"/>
                    </w:rPr>
                  </w:pPr>
                </w:p>
                <w:p w:rsidR="00F144FD" w:rsidRDefault="00F144FD" w:rsidP="0075336E">
                  <w:pPr>
                    <w:pStyle w:val="ListParagraph"/>
                    <w:spacing w:after="0" w:line="240" w:lineRule="auto"/>
                    <w:ind w:left="446"/>
                    <w:rPr>
                      <w:sz w:val="28"/>
                      <w:szCs w:val="28"/>
                    </w:rPr>
                  </w:pPr>
                </w:p>
                <w:p w:rsidR="001E6DF3" w:rsidRPr="00C36126" w:rsidRDefault="001E6DF3" w:rsidP="00C36126">
                  <w:pPr>
                    <w:spacing w:after="0" w:line="240" w:lineRule="auto"/>
                    <w:rPr>
                      <w:sz w:val="28"/>
                      <w:szCs w:val="28"/>
                    </w:rPr>
                  </w:pPr>
                </w:p>
                <w:p w:rsidR="00831F12" w:rsidRDefault="00831F12"/>
              </w:txbxContent>
            </v:textbox>
            <w10:wrap type="square"/>
          </v:shape>
        </w:pic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pict>
          <v:shape id="_x0000_s1027" type="#_x0000_t202" style="position:absolute;margin-left:-9.7pt;margin-top:35.25pt;width:245.95pt;height:215.15pt;z-index:25165824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">
            <v:textbox>
              <w:txbxContent>
                <w:p w:rsidR="0078777A" w:rsidRPr="007E5D33" w:rsidRDefault="00D70BEE" w:rsidP="00DD5DAF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Unlimited</w:t>
                  </w:r>
                  <w:r w:rsidR="001436D9" w:rsidRPr="007E5D33">
                    <w:rPr>
                      <w:b/>
                      <w:bCs/>
                      <w:sz w:val="30"/>
                      <w:szCs w:val="30"/>
                    </w:rPr>
                    <w:t xml:space="preserve"> Membership</w:t>
                  </w:r>
                </w:p>
                <w:p w:rsidR="001436D9" w:rsidRPr="007E5D33" w:rsidRDefault="001436D9" w:rsidP="005E6337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Single $</w:t>
                  </w:r>
                  <w:r w:rsidR="00902BAC" w:rsidRPr="007E5D33">
                    <w:rPr>
                      <w:b/>
                      <w:bCs/>
                      <w:sz w:val="30"/>
                      <w:szCs w:val="30"/>
                    </w:rPr>
                    <w:t>2,6</w:t>
                  </w:r>
                  <w:r w:rsidR="003938A0" w:rsidRPr="007E5D33">
                    <w:rPr>
                      <w:b/>
                      <w:bCs/>
                      <w:sz w:val="30"/>
                      <w:szCs w:val="30"/>
                    </w:rPr>
                    <w:t>00</w:t>
                  </w:r>
                  <w:r w:rsidR="005C14FE" w:rsidRPr="007E5D33">
                    <w:rPr>
                      <w:b/>
                      <w:bCs/>
                      <w:sz w:val="30"/>
                      <w:szCs w:val="30"/>
                    </w:rPr>
                    <w:t xml:space="preserve"> | Couple $ 4,600</w:t>
                  </w:r>
                </w:p>
                <w:p w:rsidR="001436D9" w:rsidRPr="007E5D33" w:rsidRDefault="005C14FE" w:rsidP="001436D9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(</w:t>
                  </w:r>
                  <w:r w:rsidR="00C4348F" w:rsidRPr="007E5D33">
                    <w:rPr>
                      <w:b/>
                      <w:bCs/>
                      <w:sz w:val="30"/>
                      <w:szCs w:val="30"/>
                    </w:rPr>
                    <w:t>Original</w:t>
                  </w:r>
                  <w:r w:rsidRPr="007E5D33">
                    <w:rPr>
                      <w:b/>
                      <w:bCs/>
                      <w:sz w:val="30"/>
                      <w:szCs w:val="30"/>
                    </w:rPr>
                    <w:t xml:space="preserve"> Price</w:t>
                  </w:r>
                  <w:r w:rsidR="00F31574" w:rsidRPr="007E5D33">
                    <w:rPr>
                      <w:b/>
                      <w:bCs/>
                      <w:sz w:val="30"/>
                      <w:szCs w:val="30"/>
                    </w:rPr>
                    <w:t xml:space="preserve"> per member</w:t>
                  </w:r>
                  <w:r w:rsidRPr="007E5D33">
                    <w:rPr>
                      <w:b/>
                      <w:bCs/>
                      <w:sz w:val="30"/>
                      <w:szCs w:val="30"/>
                    </w:rPr>
                    <w:t>: $3,200)</w:t>
                  </w:r>
                </w:p>
                <w:p w:rsidR="004A05AB" w:rsidRPr="004A05AB" w:rsidRDefault="004A05AB" w:rsidP="000B1945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  <w:u w:val="single"/>
                    </w:rPr>
                  </w:pPr>
                  <w:r w:rsidRPr="004A05AB">
                    <w:rPr>
                      <w:rFonts w:hint="eastAsia"/>
                      <w:b/>
                      <w:bCs/>
                      <w:sz w:val="30"/>
                      <w:szCs w:val="30"/>
                      <w:u w:val="single"/>
                    </w:rPr>
                    <w:t xml:space="preserve">  </w:t>
                  </w:r>
                </w:p>
                <w:p w:rsidR="000B1945" w:rsidRPr="007E5D33" w:rsidRDefault="00791490" w:rsidP="000B1945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LBS Resident 5% Discount</w:t>
                  </w:r>
                </w:p>
                <w:p w:rsidR="00791490" w:rsidRPr="007E5D33" w:rsidRDefault="00791490" w:rsidP="001436D9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rFonts w:hint="eastAsia"/>
                      <w:b/>
                      <w:bCs/>
                      <w:sz w:val="30"/>
                      <w:szCs w:val="30"/>
                    </w:rPr>
                    <w:t>LBS Single $2,470 | Couple $4,370</w:t>
                  </w:r>
                </w:p>
                <w:p w:rsidR="007859F1" w:rsidRPr="007E5D33" w:rsidRDefault="00811B54" w:rsidP="007859F1">
                  <w:pPr>
                    <w:spacing w:after="0" w:line="240" w:lineRule="auto"/>
                    <w:jc w:val="center"/>
                    <w:rPr>
                      <w:b/>
                      <w:bCs/>
                      <w:sz w:val="30"/>
                      <w:szCs w:val="30"/>
                    </w:rPr>
                  </w:pPr>
                  <w:r w:rsidRPr="007E5D33">
                    <w:rPr>
                      <w:b/>
                      <w:bCs/>
                      <w:sz w:val="30"/>
                      <w:szCs w:val="30"/>
                    </w:rPr>
                    <w:t>Sale</w:t>
                  </w:r>
                  <w:r w:rsidR="00454A30" w:rsidRPr="007E5D33">
                    <w:rPr>
                      <w:b/>
                      <w:bCs/>
                      <w:sz w:val="30"/>
                      <w:szCs w:val="30"/>
                    </w:rPr>
                    <w:t xml:space="preserve"> ends </w:t>
                  </w:r>
                  <w:r w:rsidR="00D64341">
                    <w:rPr>
                      <w:b/>
                      <w:bCs/>
                      <w:sz w:val="30"/>
                      <w:szCs w:val="30"/>
                    </w:rPr>
                    <w:t>May 1, 2024</w:t>
                  </w:r>
                </w:p>
                <w:p w:rsidR="003938A0" w:rsidRPr="007E5D33" w:rsidRDefault="001436D9" w:rsidP="00DD5DAF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sz w:val="30"/>
                      <w:szCs w:val="30"/>
                    </w:rPr>
                  </w:pPr>
                  <w:r w:rsidRPr="007E5D33">
                    <w:rPr>
                      <w:sz w:val="30"/>
                      <w:szCs w:val="30"/>
                    </w:rPr>
                    <w:t>Unlimited Golf, cart included</w:t>
                  </w:r>
                </w:p>
                <w:p w:rsidR="00AB4D3E" w:rsidRPr="007E5D33" w:rsidRDefault="00AB4D3E" w:rsidP="00DD5DAF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sz w:val="30"/>
                      <w:szCs w:val="30"/>
                    </w:rPr>
                  </w:pPr>
                  <w:r w:rsidRPr="007E5D33">
                    <w:rPr>
                      <w:rFonts w:hint="eastAsia"/>
                      <w:sz w:val="30"/>
                      <w:szCs w:val="30"/>
                    </w:rPr>
                    <w:t>Free Foursome Round Pas</w:t>
                  </w:r>
                  <w:r w:rsidR="00960D18">
                    <w:rPr>
                      <w:rFonts w:hint="eastAsia"/>
                      <w:sz w:val="30"/>
                      <w:szCs w:val="30"/>
                    </w:rPr>
                    <w:t>s Card Must use by May</w:t>
                  </w:r>
                  <w:r w:rsidR="00347064" w:rsidRPr="007E5D33">
                    <w:rPr>
                      <w:rFonts w:hint="eastAsia"/>
                      <w:sz w:val="30"/>
                      <w:szCs w:val="30"/>
                    </w:rPr>
                    <w:t xml:space="preserve"> 1</w:t>
                  </w:r>
                  <w:r w:rsidR="00960D18">
                    <w:rPr>
                      <w:sz w:val="30"/>
                      <w:szCs w:val="30"/>
                    </w:rPr>
                    <w:t>,</w:t>
                  </w:r>
                  <w:r w:rsidR="00347064" w:rsidRPr="007E5D33">
                    <w:rPr>
                      <w:rFonts w:hint="eastAsia"/>
                      <w:sz w:val="30"/>
                      <w:szCs w:val="30"/>
                    </w:rPr>
                    <w:t xml:space="preserve"> 2024</w:t>
                  </w:r>
                </w:p>
                <w:p w:rsidR="00513EFF" w:rsidRPr="007E5D33" w:rsidRDefault="00D93B76" w:rsidP="00DD5DAF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sz w:val="30"/>
                      <w:szCs w:val="30"/>
                    </w:rPr>
                  </w:pPr>
                  <w:r w:rsidRPr="007E5D33">
                    <w:rPr>
                      <w:sz w:val="30"/>
                      <w:szCs w:val="30"/>
                    </w:rPr>
                    <w:t>14 day advance tee times</w:t>
                  </w:r>
                </w:p>
                <w:p w:rsidR="00D9634D" w:rsidRPr="001436D9" w:rsidRDefault="00D9634D" w:rsidP="0075336E">
                  <w:pPr>
                    <w:pStyle w:val="ListParagraph"/>
                    <w:spacing w:after="0" w:line="240" w:lineRule="auto"/>
                    <w:ind w:left="540"/>
                    <w:rPr>
                      <w:sz w:val="28"/>
                      <w:szCs w:val="28"/>
                    </w:rPr>
                  </w:pPr>
                </w:p>
                <w:p w:rsidR="001436D9" w:rsidRDefault="001436D9" w:rsidP="001436D9">
                  <w:pPr>
                    <w:spacing w:after="0" w:line="240" w:lineRule="auto"/>
                    <w:jc w:val="center"/>
                    <w:rPr>
                      <w:sz w:val="28"/>
                      <w:szCs w:val="28"/>
                    </w:rPr>
                  </w:pPr>
                </w:p>
                <w:p w:rsidR="00831F12" w:rsidRDefault="00831F12"/>
              </w:txbxContent>
            </v:textbox>
            <w10:wrap type="square"/>
          </v:shape>
        </w:pic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2" type="#_x0000_t32" style="position:absolute;margin-left:267.2pt;margin-top:105pt;width:182.75pt;height:0;z-index:251694080" o:connectortype="straight"/>
        </w:pic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pict>
          <v:shape id="_x0000_s1029" type="#_x0000_t32" style="position:absolute;margin-left:18.7pt;margin-top:105pt;width:182.75pt;height:0;z-index:251693056" o:connectortype="straight"/>
        </w:pict>
      </w:r>
      <w:r w:rsidR="00793EA4" w:rsidRPr="004B5C5E">
        <w:rPr>
          <w:rFonts w:ascii="Times New Roman" w:eastAsia="Arial Unicode MS" w:hAnsi="Times New Roman" w:cs="Times New Roman"/>
          <w:sz w:val="24"/>
          <w:szCs w:val="24"/>
        </w:rPr>
        <w:t>Exp. Date ______</w:t>
      </w:r>
      <w:r w:rsidR="00586843" w:rsidRPr="004B5C5E">
        <w:rPr>
          <w:rFonts w:ascii="Times New Roman" w:eastAsia="Arial Unicode MS" w:hAnsi="Times New Roman" w:cs="Times New Roman"/>
          <w:sz w:val="24"/>
          <w:szCs w:val="24"/>
        </w:rPr>
        <w:t>_______</w:t>
      </w:r>
      <w:proofErr w:type="gramStart"/>
      <w:r w:rsidR="00586843" w:rsidRPr="004B5C5E">
        <w:rPr>
          <w:rFonts w:ascii="Times New Roman" w:eastAsia="Arial Unicode MS" w:hAnsi="Times New Roman" w:cs="Times New Roman"/>
          <w:sz w:val="24"/>
          <w:szCs w:val="24"/>
        </w:rPr>
        <w:t xml:space="preserve">_  </w:t>
      </w:r>
      <w:r w:rsidR="00B52392" w:rsidRPr="004B5C5E">
        <w:rPr>
          <w:rFonts w:ascii="Times New Roman" w:eastAsia="Arial Unicode MS" w:hAnsi="Times New Roman" w:cs="Times New Roman"/>
          <w:sz w:val="24"/>
          <w:szCs w:val="24"/>
        </w:rPr>
        <w:t>Security</w:t>
      </w:r>
      <w:proofErr w:type="gramEnd"/>
      <w:r w:rsidR="00B52392" w:rsidRPr="004B5C5E">
        <w:rPr>
          <w:rFonts w:ascii="Times New Roman" w:eastAsia="Arial Unicode MS" w:hAnsi="Times New Roman" w:cs="Times New Roman"/>
          <w:sz w:val="24"/>
          <w:szCs w:val="24"/>
        </w:rPr>
        <w:t xml:space="preserve"> Code ____________</w:t>
      </w:r>
    </w:p>
    <w:p w:rsidR="003A5055" w:rsidRDefault="003A5055" w:rsidP="003A5055">
      <w:pPr>
        <w:spacing w:after="0" w:line="360" w:lineRule="auto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3A5055" w:rsidRPr="003A5055" w:rsidRDefault="003A5055" w:rsidP="003A5055">
      <w:pPr>
        <w:spacing w:after="0" w:line="360" w:lineRule="auto"/>
        <w:rPr>
          <w:rFonts w:ascii="Times New Roman" w:eastAsia="Arial Unicode MS" w:hAnsi="Times New Roman" w:cs="Times New Roman"/>
          <w:b/>
          <w:bCs/>
          <w:sz w:val="24"/>
          <w:szCs w:val="24"/>
        </w:rPr>
      </w:pPr>
      <w:r w:rsidRPr="003A5055">
        <w:rPr>
          <w:rFonts w:ascii="Times New Roman" w:eastAsia="Arial Unicode MS" w:hAnsi="Times New Roman" w:cs="Times New Roman"/>
          <w:b/>
          <w:bCs/>
          <w:sz w:val="24"/>
          <w:szCs w:val="24"/>
        </w:rPr>
        <w:t>*</w:t>
      </w:r>
      <w:r w:rsidR="001B777F">
        <w:rPr>
          <w:rFonts w:ascii="Times New Roman" w:eastAsia="Arial Unicode MS" w:hAnsi="Times New Roman" w:cs="Times New Roman" w:hint="eastAsia"/>
          <w:b/>
          <w:bCs/>
          <w:sz w:val="24"/>
          <w:szCs w:val="24"/>
        </w:rPr>
        <w:t xml:space="preserve">Foursome Round Pass Card </w:t>
      </w:r>
      <w:r w:rsidR="001B777F">
        <w:rPr>
          <w:rFonts w:ascii="Times New Roman" w:eastAsia="Arial Unicode MS" w:hAnsi="Times New Roman" w:cs="Times New Roman"/>
          <w:b/>
          <w:bCs/>
          <w:sz w:val="24"/>
          <w:szCs w:val="24"/>
        </w:rPr>
        <w:t>available for use</w:t>
      </w:r>
      <w:r w:rsidRPr="003A5055">
        <w:rPr>
          <w:rFonts w:ascii="Times New Roman" w:eastAsia="Arial Unicode MS" w:hAnsi="Times New Roman" w:cs="Times New Roman" w:hint="eastAsia"/>
          <w:b/>
          <w:bCs/>
          <w:sz w:val="24"/>
          <w:szCs w:val="24"/>
        </w:rPr>
        <w:t xml:space="preserve"> Mon-</w:t>
      </w:r>
      <w:proofErr w:type="spellStart"/>
      <w:r w:rsidRPr="003A5055">
        <w:rPr>
          <w:rFonts w:ascii="Times New Roman" w:eastAsia="Arial Unicode MS" w:hAnsi="Times New Roman" w:cs="Times New Roman" w:hint="eastAsia"/>
          <w:b/>
          <w:bCs/>
          <w:sz w:val="24"/>
          <w:szCs w:val="24"/>
        </w:rPr>
        <w:t>Thur</w:t>
      </w:r>
      <w:proofErr w:type="spellEnd"/>
    </w:p>
    <w:p w:rsidR="003A5055" w:rsidRDefault="003A5055" w:rsidP="004B5C5E">
      <w:pPr>
        <w:spacing w:after="0" w:line="360" w:lineRule="auto"/>
        <w:rPr>
          <w:rFonts w:ascii="Times New Roman" w:eastAsia="Arial Unicode MS" w:hAnsi="Times New Roman" w:cs="Times New Roman"/>
          <w:bCs/>
          <w:sz w:val="24"/>
          <w:szCs w:val="24"/>
        </w:rPr>
      </w:pPr>
    </w:p>
    <w:p w:rsidR="00C06C0E" w:rsidRPr="004B5C5E" w:rsidRDefault="006713E2" w:rsidP="004B5C5E">
      <w:pPr>
        <w:spacing w:after="0" w:line="360" w:lineRule="auto"/>
        <w:rPr>
          <w:rFonts w:ascii="Times New Roman" w:eastAsia="Arial Unicode MS" w:hAnsi="Times New Roman" w:cs="Times New Roman"/>
          <w:bCs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I hereby </w:t>
      </w:r>
      <w:r w:rsidR="009F4AB1" w:rsidRPr="004B5C5E">
        <w:rPr>
          <w:rFonts w:ascii="Times New Roman" w:eastAsia="Arial Unicode MS" w:hAnsi="Times New Roman" w:cs="Times New Roman"/>
          <w:bCs/>
          <w:sz w:val="24"/>
          <w:szCs w:val="24"/>
        </w:rPr>
        <w:t>submit the</w:t>
      </w:r>
      <w:r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 application for membership</w:t>
      </w:r>
      <w:r w:rsidR="00B303AA">
        <w:rPr>
          <w:rFonts w:ascii="Times New Roman" w:eastAsia="Arial Unicode MS" w:hAnsi="Times New Roman" w:cs="Times New Roman" w:hint="eastAsia"/>
          <w:bCs/>
          <w:sz w:val="24"/>
          <w:szCs w:val="24"/>
        </w:rPr>
        <w:t xml:space="preserve"> </w:t>
      </w:r>
      <w:r w:rsidR="004D6778" w:rsidRPr="004B5C5E">
        <w:rPr>
          <w:rFonts w:ascii="Times New Roman" w:eastAsia="Arial Unicode MS" w:hAnsi="Times New Roman" w:cs="Times New Roman"/>
          <w:bCs/>
          <w:sz w:val="24"/>
          <w:szCs w:val="24"/>
        </w:rPr>
        <w:t>(sele</w:t>
      </w:r>
      <w:r w:rsidR="00831904" w:rsidRPr="004B5C5E">
        <w:rPr>
          <w:rFonts w:ascii="Times New Roman" w:eastAsia="Arial Unicode MS" w:hAnsi="Times New Roman" w:cs="Times New Roman"/>
          <w:bCs/>
          <w:sz w:val="24"/>
          <w:szCs w:val="24"/>
        </w:rPr>
        <w:t>ct</w:t>
      </w:r>
      <w:r w:rsidR="00B303AA">
        <w:rPr>
          <w:rFonts w:ascii="Times New Roman" w:eastAsia="Arial Unicode MS" w:hAnsi="Times New Roman" w:cs="Times New Roman" w:hint="eastAsia"/>
          <w:bCs/>
          <w:sz w:val="24"/>
          <w:szCs w:val="24"/>
        </w:rPr>
        <w:t xml:space="preserve"> </w:t>
      </w:r>
      <w:r w:rsidR="00872856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either </w:t>
      </w:r>
      <w:r w:rsidR="001D41B5" w:rsidRPr="004B5C5E">
        <w:rPr>
          <w:rFonts w:ascii="Times New Roman" w:eastAsia="Arial Unicode MS" w:hAnsi="Times New Roman" w:cs="Times New Roman"/>
          <w:bCs/>
          <w:sz w:val="24"/>
          <w:szCs w:val="24"/>
        </w:rPr>
        <w:t>Unlimited or</w:t>
      </w:r>
      <w:r w:rsidR="00290473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 Silver Mem</w:t>
      </w:r>
      <w:r w:rsidR="00057D66" w:rsidRPr="004B5C5E">
        <w:rPr>
          <w:rFonts w:ascii="Times New Roman" w:eastAsia="Arial Unicode MS" w:hAnsi="Times New Roman" w:cs="Times New Roman"/>
          <w:bCs/>
          <w:sz w:val="24"/>
          <w:szCs w:val="24"/>
        </w:rPr>
        <w:t>b</w:t>
      </w:r>
      <w:r w:rsidR="00290473" w:rsidRPr="004B5C5E">
        <w:rPr>
          <w:rFonts w:ascii="Times New Roman" w:eastAsia="Arial Unicode MS" w:hAnsi="Times New Roman" w:cs="Times New Roman"/>
          <w:bCs/>
          <w:sz w:val="24"/>
          <w:szCs w:val="24"/>
        </w:rPr>
        <w:t>ership</w:t>
      </w:r>
      <w:proofErr w:type="gramStart"/>
      <w:r w:rsidR="00831904" w:rsidRPr="004B5C5E">
        <w:rPr>
          <w:rFonts w:ascii="Times New Roman" w:eastAsia="Arial Unicode MS" w:hAnsi="Times New Roman" w:cs="Times New Roman"/>
          <w:bCs/>
          <w:sz w:val="24"/>
          <w:szCs w:val="24"/>
        </w:rPr>
        <w:t>)</w:t>
      </w:r>
      <w:r w:rsidR="00937013" w:rsidRPr="004B5C5E">
        <w:rPr>
          <w:rFonts w:ascii="Times New Roman" w:eastAsia="Arial Unicode MS" w:hAnsi="Times New Roman" w:cs="Times New Roman"/>
          <w:bCs/>
          <w:sz w:val="24"/>
          <w:szCs w:val="24"/>
        </w:rPr>
        <w:t>_</w:t>
      </w:r>
      <w:proofErr w:type="gramEnd"/>
      <w:r w:rsidR="00937013" w:rsidRPr="004B5C5E">
        <w:rPr>
          <w:rFonts w:ascii="Times New Roman" w:eastAsia="Arial Unicode MS" w:hAnsi="Times New Roman" w:cs="Times New Roman"/>
          <w:bCs/>
          <w:sz w:val="24"/>
          <w:szCs w:val="24"/>
        </w:rPr>
        <w:t>_________</w:t>
      </w:r>
      <w:r w:rsidR="00D05617" w:rsidRPr="004B5C5E">
        <w:rPr>
          <w:rFonts w:ascii="Times New Roman" w:eastAsia="Arial Unicode MS" w:hAnsi="Times New Roman" w:cs="Times New Roman"/>
          <w:bCs/>
          <w:sz w:val="24"/>
          <w:szCs w:val="24"/>
        </w:rPr>
        <w:t>____________________________________</w:t>
      </w:r>
      <w:r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at Lake Barrington Shores Golf Club. I agree </w:t>
      </w:r>
      <w:r w:rsidR="00793EA4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to comply with </w:t>
      </w:r>
      <w:r w:rsidR="00B3580B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the </w:t>
      </w:r>
      <w:r w:rsidR="00793EA4" w:rsidRPr="004B5C5E">
        <w:rPr>
          <w:rFonts w:ascii="Times New Roman" w:eastAsia="Arial Unicode MS" w:hAnsi="Times New Roman" w:cs="Times New Roman"/>
          <w:bCs/>
          <w:sz w:val="24"/>
          <w:szCs w:val="24"/>
        </w:rPr>
        <w:t>202</w:t>
      </w:r>
      <w:r w:rsidR="008C5B52">
        <w:rPr>
          <w:rFonts w:ascii="Times New Roman" w:eastAsia="Arial Unicode MS" w:hAnsi="Times New Roman" w:cs="Times New Roman" w:hint="eastAsia"/>
          <w:bCs/>
          <w:sz w:val="24"/>
          <w:szCs w:val="24"/>
        </w:rPr>
        <w:t>4</w:t>
      </w:r>
      <w:r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 Rules &amp; Regulation</w:t>
      </w:r>
      <w:r w:rsidR="00B3580B" w:rsidRPr="004B5C5E">
        <w:rPr>
          <w:rFonts w:ascii="Times New Roman" w:eastAsia="Arial Unicode MS" w:hAnsi="Times New Roman" w:cs="Times New Roman"/>
          <w:bCs/>
          <w:sz w:val="24"/>
          <w:szCs w:val="24"/>
        </w:rPr>
        <w:t>s</w:t>
      </w:r>
      <w:r w:rsidR="00CD04F6">
        <w:rPr>
          <w:rFonts w:ascii="Times New Roman" w:eastAsia="Arial Unicode MS" w:hAnsi="Times New Roman" w:cs="Times New Roman"/>
          <w:bCs/>
          <w:sz w:val="24"/>
          <w:szCs w:val="24"/>
        </w:rPr>
        <w:t xml:space="preserve"> </w:t>
      </w:r>
      <w:r w:rsidR="00B3580B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posted </w:t>
      </w:r>
      <w:r w:rsidR="00EE410B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on </w:t>
      </w:r>
      <w:r w:rsidR="001D7576"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the </w:t>
      </w:r>
      <w:r w:rsidR="009F4AB1" w:rsidRPr="004B5C5E">
        <w:rPr>
          <w:rFonts w:ascii="Times New Roman" w:eastAsia="Arial Unicode MS" w:hAnsi="Times New Roman" w:cs="Times New Roman"/>
          <w:bCs/>
          <w:sz w:val="24"/>
          <w:szCs w:val="24"/>
        </w:rPr>
        <w:t>w</w:t>
      </w:r>
      <w:r w:rsidR="001D7576" w:rsidRPr="004B5C5E">
        <w:rPr>
          <w:rFonts w:ascii="Times New Roman" w:eastAsia="Arial Unicode MS" w:hAnsi="Times New Roman" w:cs="Times New Roman"/>
          <w:bCs/>
          <w:sz w:val="24"/>
          <w:szCs w:val="24"/>
        </w:rPr>
        <w:t>ebsite</w:t>
      </w:r>
      <w:r w:rsidRPr="004B5C5E">
        <w:rPr>
          <w:rFonts w:ascii="Times New Roman" w:eastAsia="Arial Unicode MS" w:hAnsi="Times New Roman" w:cs="Times New Roman"/>
          <w:bCs/>
          <w:sz w:val="24"/>
          <w:szCs w:val="24"/>
        </w:rPr>
        <w:t xml:space="preserve">. </w:t>
      </w:r>
    </w:p>
    <w:p w:rsidR="00C77359" w:rsidRDefault="00C77359" w:rsidP="004B5C5E">
      <w:pPr>
        <w:spacing w:after="0" w:line="360" w:lineRule="auto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586843" w:rsidRDefault="006713E2" w:rsidP="004B5C5E">
      <w:pPr>
        <w:spacing w:after="0" w:line="360" w:lineRule="auto"/>
        <w:rPr>
          <w:rFonts w:ascii="Times New Roman" w:eastAsia="Arial Unicode MS" w:hAnsi="Times New Roman" w:cs="Times New Roman"/>
          <w:b/>
          <w:bCs/>
          <w:sz w:val="24"/>
          <w:szCs w:val="24"/>
        </w:rPr>
      </w:pPr>
      <w:r w:rsidRPr="004B5C5E">
        <w:rPr>
          <w:rFonts w:ascii="Times New Roman" w:eastAsia="Arial Unicode MS" w:hAnsi="Times New Roman" w:cs="Times New Roman"/>
          <w:b/>
          <w:bCs/>
          <w:sz w:val="24"/>
          <w:szCs w:val="24"/>
        </w:rPr>
        <w:t>Signature of Applicant ________________</w:t>
      </w:r>
      <w:r w:rsidR="00122877" w:rsidRPr="004B5C5E">
        <w:rPr>
          <w:rFonts w:ascii="Times New Roman" w:eastAsia="Arial Unicode MS" w:hAnsi="Times New Roman" w:cs="Times New Roman"/>
          <w:b/>
          <w:bCs/>
          <w:sz w:val="24"/>
          <w:szCs w:val="24"/>
        </w:rPr>
        <w:t>__________________</w:t>
      </w:r>
      <w:r w:rsidRPr="004B5C5E">
        <w:rPr>
          <w:rFonts w:ascii="Times New Roman" w:eastAsia="Arial Unicode MS" w:hAnsi="Times New Roman" w:cs="Times New Roman"/>
          <w:b/>
          <w:bCs/>
          <w:sz w:val="24"/>
          <w:szCs w:val="24"/>
        </w:rPr>
        <w:t xml:space="preserve">Date _____________ </w:t>
      </w:r>
    </w:p>
    <w:p w:rsidR="00C77359" w:rsidRPr="004B5C5E" w:rsidRDefault="00C77359" w:rsidP="004B5C5E">
      <w:pPr>
        <w:spacing w:after="0" w:line="360" w:lineRule="auto"/>
        <w:rPr>
          <w:rFonts w:ascii="Times New Roman" w:eastAsia="Arial Unicode MS" w:hAnsi="Times New Roman" w:cs="Times New Roman"/>
          <w:b/>
          <w:bCs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sz w:val="24"/>
          <w:szCs w:val="24"/>
        </w:rPr>
        <w:t xml:space="preserve">Signature of </w:t>
      </w:r>
      <w:proofErr w:type="spellStart"/>
      <w:r>
        <w:rPr>
          <w:rFonts w:ascii="Times New Roman" w:eastAsia="Arial Unicode MS" w:hAnsi="Times New Roman" w:cs="Times New Roman"/>
          <w:b/>
          <w:bCs/>
          <w:sz w:val="24"/>
          <w:szCs w:val="24"/>
        </w:rPr>
        <w:t>Spouse_____________________________________Date</w:t>
      </w:r>
      <w:proofErr w:type="spellEnd"/>
      <w:r>
        <w:rPr>
          <w:rFonts w:ascii="Times New Roman" w:eastAsia="Arial Unicode MS" w:hAnsi="Times New Roman" w:cs="Times New Roman"/>
          <w:b/>
          <w:bCs/>
          <w:sz w:val="24"/>
          <w:szCs w:val="24"/>
        </w:rPr>
        <w:t xml:space="preserve"> _____________</w:t>
      </w:r>
    </w:p>
    <w:p w:rsidR="003F659F" w:rsidRPr="004B5C5E" w:rsidRDefault="003F659F" w:rsidP="006713E2">
      <w:pPr>
        <w:spacing w:after="0" w:line="240" w:lineRule="auto"/>
        <w:rPr>
          <w:rFonts w:ascii="Times New Roman" w:eastAsia="Arial Unicode MS" w:hAnsi="Times New Roman" w:cs="Times New Roman"/>
          <w:b/>
          <w:sz w:val="28"/>
          <w:szCs w:val="28"/>
        </w:rPr>
      </w:pPr>
    </w:p>
    <w:p w:rsidR="00122877" w:rsidRPr="003069D3" w:rsidRDefault="004B5C5E" w:rsidP="006713E2">
      <w:pPr>
        <w:spacing w:after="0" w:line="240" w:lineRule="auto"/>
        <w:rPr>
          <w:rFonts w:ascii="Arial Black" w:eastAsia="Arial Unicode MS" w:hAnsi="Arial Black" w:cs="Arial Unicode MS"/>
          <w:b/>
          <w:sz w:val="28"/>
          <w:szCs w:val="28"/>
        </w:rPr>
      </w:pPr>
      <w:r>
        <w:rPr>
          <w:rFonts w:ascii="Arial Black" w:eastAsia="Arial Unicode MS" w:hAnsi="Arial Black" w:cs="Arial Unicode MS"/>
          <w:b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184150</wp:posOffset>
            </wp:positionH>
            <wp:positionV relativeFrom="paragraph">
              <wp:posOffset>71755</wp:posOffset>
            </wp:positionV>
            <wp:extent cx="895350" cy="878840"/>
            <wp:effectExtent l="19050" t="0" r="0" b="0"/>
            <wp:wrapTight wrapText="bothSides">
              <wp:wrapPolygon edited="0">
                <wp:start x="-460" y="0"/>
                <wp:lineTo x="-460" y="21069"/>
                <wp:lineTo x="21600" y="21069"/>
                <wp:lineTo x="21600" y="0"/>
                <wp:lineTo x="-46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BS Logo 202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13E2" w:rsidRPr="003069D3">
        <w:rPr>
          <w:rFonts w:ascii="Arial Black" w:eastAsia="Arial Unicode MS" w:hAnsi="Arial Black" w:cs="Arial Unicode MS"/>
          <w:b/>
          <w:sz w:val="28"/>
          <w:szCs w:val="28"/>
        </w:rPr>
        <w:t>Lake Bar</w:t>
      </w:r>
      <w:r w:rsidR="00122877" w:rsidRPr="003069D3">
        <w:rPr>
          <w:rFonts w:ascii="Arial Black" w:eastAsia="Arial Unicode MS" w:hAnsi="Arial Black" w:cs="Arial Unicode MS"/>
          <w:b/>
          <w:sz w:val="28"/>
          <w:szCs w:val="28"/>
        </w:rPr>
        <w:t xml:space="preserve">rington Shores </w:t>
      </w:r>
      <w:r w:rsidR="004E63E2">
        <w:rPr>
          <w:rFonts w:ascii="Arial Black" w:eastAsia="Arial Unicode MS" w:hAnsi="Arial Black" w:cs="Arial Unicode MS" w:hint="eastAsia"/>
          <w:b/>
          <w:sz w:val="28"/>
          <w:szCs w:val="28"/>
        </w:rPr>
        <w:t>Golf</w:t>
      </w:r>
      <w:r w:rsidR="00122877" w:rsidRPr="003069D3">
        <w:rPr>
          <w:rFonts w:ascii="Arial Black" w:eastAsia="Arial Unicode MS" w:hAnsi="Arial Black" w:cs="Arial Unicode MS"/>
          <w:b/>
          <w:sz w:val="28"/>
          <w:szCs w:val="28"/>
        </w:rPr>
        <w:t xml:space="preserve"> Club</w:t>
      </w:r>
    </w:p>
    <w:p w:rsidR="00122877" w:rsidRPr="003069D3" w:rsidRDefault="00122877" w:rsidP="00E05711">
      <w:pPr>
        <w:spacing w:after="0" w:line="240" w:lineRule="auto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3069D3">
        <w:rPr>
          <w:rFonts w:ascii="Arial Unicode MS" w:eastAsia="Arial Unicode MS" w:hAnsi="Arial Unicode MS" w:cs="Arial Unicode MS"/>
          <w:b/>
          <w:sz w:val="24"/>
          <w:szCs w:val="24"/>
        </w:rPr>
        <w:t xml:space="preserve">40 Shoreline Rd, </w:t>
      </w:r>
      <w:r w:rsidR="002B3401">
        <w:rPr>
          <w:rFonts w:ascii="Arial Unicode MS" w:eastAsia="Arial Unicode MS" w:hAnsi="Arial Unicode MS" w:cs="Arial Unicode MS" w:hint="eastAsia"/>
          <w:b/>
          <w:sz w:val="24"/>
          <w:szCs w:val="24"/>
        </w:rPr>
        <w:t>Lake Barrington</w:t>
      </w:r>
      <w:r w:rsidRPr="003069D3">
        <w:rPr>
          <w:rFonts w:ascii="Arial Unicode MS" w:eastAsia="Arial Unicode MS" w:hAnsi="Arial Unicode MS" w:cs="Arial Unicode MS"/>
          <w:b/>
          <w:sz w:val="24"/>
          <w:szCs w:val="24"/>
        </w:rPr>
        <w:t xml:space="preserve">, IL 60010 </w:t>
      </w:r>
    </w:p>
    <w:p w:rsidR="00122877" w:rsidRPr="003069D3" w:rsidRDefault="00835F7C" w:rsidP="006713E2">
      <w:pPr>
        <w:spacing w:after="0" w:line="240" w:lineRule="auto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(847)</w:t>
      </w:r>
      <w:r w:rsidR="000C44EF">
        <w:rPr>
          <w:rFonts w:ascii="Arial Unicode MS" w:eastAsia="Arial Unicode MS" w:hAnsi="Arial Unicode MS" w:cs="Arial Unicode MS"/>
          <w:b/>
          <w:sz w:val="24"/>
          <w:szCs w:val="24"/>
        </w:rPr>
        <w:t xml:space="preserve"> 382-</w:t>
      </w:r>
      <w:r w:rsidR="00824BC1">
        <w:rPr>
          <w:rFonts w:ascii="Arial Unicode MS" w:eastAsia="Arial Unicode MS" w:hAnsi="Arial Unicode MS" w:cs="Arial Unicode MS" w:hint="eastAsia"/>
          <w:b/>
          <w:sz w:val="24"/>
          <w:szCs w:val="24"/>
        </w:rPr>
        <w:t>66</w:t>
      </w:r>
      <w:r w:rsidR="000C44EF">
        <w:rPr>
          <w:rFonts w:ascii="Arial Unicode MS" w:eastAsia="Arial Unicode MS" w:hAnsi="Arial Unicode MS" w:cs="Arial Unicode MS" w:hint="eastAsia"/>
          <w:b/>
          <w:sz w:val="24"/>
          <w:szCs w:val="24"/>
        </w:rPr>
        <w:t>5</w:t>
      </w:r>
      <w:r w:rsidR="00D74DE1">
        <w:rPr>
          <w:rFonts w:ascii="Arial Unicode MS" w:eastAsia="Arial Unicode MS" w:hAnsi="Arial Unicode MS" w:cs="Arial Unicode MS"/>
          <w:b/>
          <w:sz w:val="24"/>
          <w:szCs w:val="24"/>
        </w:rPr>
        <w:t>0 | (</w:t>
      </w:r>
      <w:r w:rsidR="006713E2" w:rsidRPr="003069D3">
        <w:rPr>
          <w:rFonts w:ascii="Arial Unicode MS" w:eastAsia="Arial Unicode MS" w:hAnsi="Arial Unicode MS" w:cs="Arial Unicode MS"/>
          <w:b/>
          <w:sz w:val="24"/>
          <w:szCs w:val="24"/>
        </w:rPr>
        <w:t>847</w:t>
      </w:r>
      <w:r w:rsidR="00D74DE1">
        <w:rPr>
          <w:rFonts w:ascii="Arial Unicode MS" w:eastAsia="Arial Unicode MS" w:hAnsi="Arial Unicode MS" w:cs="Arial Unicode MS"/>
          <w:b/>
          <w:sz w:val="24"/>
          <w:szCs w:val="24"/>
        </w:rPr>
        <w:t>)</w:t>
      </w:r>
      <w:r w:rsidR="006713E2" w:rsidRPr="003069D3">
        <w:rPr>
          <w:rFonts w:ascii="Arial Unicode MS" w:eastAsia="Arial Unicode MS" w:hAnsi="Arial Unicode MS" w:cs="Arial Unicode MS"/>
          <w:b/>
          <w:sz w:val="24"/>
          <w:szCs w:val="24"/>
        </w:rPr>
        <w:t>-382-4240 ext 16</w:t>
      </w:r>
      <w:proofErr w:type="gramStart"/>
      <w:r w:rsidR="006F1B3D">
        <w:rPr>
          <w:rFonts w:ascii="Arial Unicode MS" w:eastAsia="Arial Unicode MS" w:hAnsi="Arial Unicode MS" w:cs="Arial Unicode MS" w:hint="eastAsia"/>
          <w:b/>
          <w:sz w:val="24"/>
          <w:szCs w:val="24"/>
        </w:rPr>
        <w:t xml:space="preserve">, </w:t>
      </w:r>
      <w:r w:rsidR="006713E2" w:rsidRPr="003069D3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proofErr w:type="gramEnd"/>
      <w:hyperlink r:id="rId7" w:history="1">
        <w:r w:rsidR="004B5C5E" w:rsidRPr="00B42E76">
          <w:rPr>
            <w:rStyle w:val="Hyperlink"/>
            <w:rFonts w:ascii="Arial Unicode MS" w:eastAsia="Arial Unicode MS" w:hAnsi="Arial Unicode MS" w:cs="Arial Unicode MS"/>
            <w:b/>
            <w:sz w:val="24"/>
            <w:szCs w:val="24"/>
          </w:rPr>
          <w:t>www.lbsgolf.com</w:t>
        </w:r>
      </w:hyperlink>
    </w:p>
    <w:p w:rsidR="00857E88" w:rsidRPr="003069D3" w:rsidRDefault="003069D3" w:rsidP="006F1B3D">
      <w:pPr>
        <w:spacing w:after="0" w:line="240" w:lineRule="auto"/>
        <w:ind w:left="72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3069D3">
        <w:rPr>
          <w:rFonts w:ascii="Arial Unicode MS" w:eastAsia="Arial Unicode MS" w:hAnsi="Arial Unicode MS" w:cs="Arial Unicode MS"/>
          <w:b/>
          <w:sz w:val="24"/>
          <w:szCs w:val="24"/>
        </w:rPr>
        <w:t xml:space="preserve">E-mail to </w:t>
      </w:r>
      <w:r w:rsidR="006713E2" w:rsidRPr="003069D3">
        <w:rPr>
          <w:rFonts w:ascii="Arial Unicode MS" w:eastAsia="Arial Unicode MS" w:hAnsi="Arial Unicode MS" w:cs="Arial Unicode MS"/>
          <w:b/>
          <w:sz w:val="24"/>
          <w:szCs w:val="24"/>
        </w:rPr>
        <w:t>gmlbsgolf@gmail.com or Fax to 847-382-4319</w:t>
      </w:r>
    </w:p>
    <w:sectPr w:rsidR="00857E88" w:rsidRPr="003069D3" w:rsidSect="00C77359">
      <w:pgSz w:w="12240" w:h="15840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380359"/>
    <w:multiLevelType w:val="hybridMultilevel"/>
    <w:tmpl w:val="EE02466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21D821DB"/>
    <w:multiLevelType w:val="hybridMultilevel"/>
    <w:tmpl w:val="C86A1A2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7B95590C"/>
    <w:multiLevelType w:val="hybridMultilevel"/>
    <w:tmpl w:val="C5EA41E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a0tDAwMDE0NTYxtbRQ0lEKTi0uzszPAykwNK0FAEYJPKYtAAAA"/>
  </w:docVars>
  <w:rsids>
    <w:rsidRoot w:val="006713E2"/>
    <w:rsid w:val="00052D1C"/>
    <w:rsid w:val="00057D66"/>
    <w:rsid w:val="00057F6E"/>
    <w:rsid w:val="00071574"/>
    <w:rsid w:val="00071B70"/>
    <w:rsid w:val="0007799E"/>
    <w:rsid w:val="000A672D"/>
    <w:rsid w:val="000B1945"/>
    <w:rsid w:val="000C44EF"/>
    <w:rsid w:val="000D4532"/>
    <w:rsid w:val="000F2A7D"/>
    <w:rsid w:val="00122877"/>
    <w:rsid w:val="00122E51"/>
    <w:rsid w:val="001436D9"/>
    <w:rsid w:val="0014626D"/>
    <w:rsid w:val="001524F8"/>
    <w:rsid w:val="0015281D"/>
    <w:rsid w:val="00190F53"/>
    <w:rsid w:val="001A5C90"/>
    <w:rsid w:val="001B777F"/>
    <w:rsid w:val="001D031D"/>
    <w:rsid w:val="001D28ED"/>
    <w:rsid w:val="001D41B5"/>
    <w:rsid w:val="001D7576"/>
    <w:rsid w:val="001D7A32"/>
    <w:rsid w:val="001E0D61"/>
    <w:rsid w:val="001E6DF3"/>
    <w:rsid w:val="001F2B57"/>
    <w:rsid w:val="001F5076"/>
    <w:rsid w:val="0020606F"/>
    <w:rsid w:val="00225230"/>
    <w:rsid w:val="00236DB3"/>
    <w:rsid w:val="00247A02"/>
    <w:rsid w:val="002653E6"/>
    <w:rsid w:val="00284E7E"/>
    <w:rsid w:val="00290473"/>
    <w:rsid w:val="002924E5"/>
    <w:rsid w:val="002B2571"/>
    <w:rsid w:val="002B3401"/>
    <w:rsid w:val="002D20AD"/>
    <w:rsid w:val="002F7315"/>
    <w:rsid w:val="003024C4"/>
    <w:rsid w:val="003069D3"/>
    <w:rsid w:val="003073BB"/>
    <w:rsid w:val="00313D4D"/>
    <w:rsid w:val="003454A0"/>
    <w:rsid w:val="00347064"/>
    <w:rsid w:val="0036795B"/>
    <w:rsid w:val="00376ECE"/>
    <w:rsid w:val="00386903"/>
    <w:rsid w:val="003871F6"/>
    <w:rsid w:val="00391DFC"/>
    <w:rsid w:val="00391E13"/>
    <w:rsid w:val="003938A0"/>
    <w:rsid w:val="003A5055"/>
    <w:rsid w:val="003B3D04"/>
    <w:rsid w:val="003C0218"/>
    <w:rsid w:val="003C4CA0"/>
    <w:rsid w:val="003D3B8F"/>
    <w:rsid w:val="003E36F7"/>
    <w:rsid w:val="003F211D"/>
    <w:rsid w:val="003F659F"/>
    <w:rsid w:val="00403FE0"/>
    <w:rsid w:val="00413E7C"/>
    <w:rsid w:val="00454A30"/>
    <w:rsid w:val="0046683C"/>
    <w:rsid w:val="00467235"/>
    <w:rsid w:val="00484C96"/>
    <w:rsid w:val="00495244"/>
    <w:rsid w:val="004A05AB"/>
    <w:rsid w:val="004A6D57"/>
    <w:rsid w:val="004A7A81"/>
    <w:rsid w:val="004B5C5E"/>
    <w:rsid w:val="004D6778"/>
    <w:rsid w:val="004D6C4A"/>
    <w:rsid w:val="004E63E2"/>
    <w:rsid w:val="00505266"/>
    <w:rsid w:val="00507519"/>
    <w:rsid w:val="00513EFF"/>
    <w:rsid w:val="00532B0E"/>
    <w:rsid w:val="00545CC9"/>
    <w:rsid w:val="005618C5"/>
    <w:rsid w:val="00562C4A"/>
    <w:rsid w:val="00586843"/>
    <w:rsid w:val="00590D40"/>
    <w:rsid w:val="0059185F"/>
    <w:rsid w:val="005B6FFA"/>
    <w:rsid w:val="005C14FE"/>
    <w:rsid w:val="005D10A0"/>
    <w:rsid w:val="005E6337"/>
    <w:rsid w:val="00602D3F"/>
    <w:rsid w:val="00602D54"/>
    <w:rsid w:val="006135AF"/>
    <w:rsid w:val="00621D14"/>
    <w:rsid w:val="006235BA"/>
    <w:rsid w:val="006310E5"/>
    <w:rsid w:val="006445E8"/>
    <w:rsid w:val="00653DC6"/>
    <w:rsid w:val="00661826"/>
    <w:rsid w:val="006713E2"/>
    <w:rsid w:val="00682A7F"/>
    <w:rsid w:val="006A4F7E"/>
    <w:rsid w:val="006B0D2F"/>
    <w:rsid w:val="006D5513"/>
    <w:rsid w:val="006F01B3"/>
    <w:rsid w:val="006F0E61"/>
    <w:rsid w:val="006F1B3D"/>
    <w:rsid w:val="006F678A"/>
    <w:rsid w:val="00711007"/>
    <w:rsid w:val="0073696E"/>
    <w:rsid w:val="00745D6C"/>
    <w:rsid w:val="0075336E"/>
    <w:rsid w:val="00753A8A"/>
    <w:rsid w:val="00754F91"/>
    <w:rsid w:val="007631D8"/>
    <w:rsid w:val="00782071"/>
    <w:rsid w:val="007821AC"/>
    <w:rsid w:val="007840AB"/>
    <w:rsid w:val="00784A97"/>
    <w:rsid w:val="007859F1"/>
    <w:rsid w:val="0078777A"/>
    <w:rsid w:val="00790EEA"/>
    <w:rsid w:val="00791490"/>
    <w:rsid w:val="00793EA4"/>
    <w:rsid w:val="007D20B3"/>
    <w:rsid w:val="007D788D"/>
    <w:rsid w:val="007E13DB"/>
    <w:rsid w:val="007E3429"/>
    <w:rsid w:val="007E5D33"/>
    <w:rsid w:val="007F0850"/>
    <w:rsid w:val="007F1344"/>
    <w:rsid w:val="00811B54"/>
    <w:rsid w:val="008237D2"/>
    <w:rsid w:val="00824BC1"/>
    <w:rsid w:val="00831904"/>
    <w:rsid w:val="00831F12"/>
    <w:rsid w:val="00835F7C"/>
    <w:rsid w:val="00853A2C"/>
    <w:rsid w:val="00857E88"/>
    <w:rsid w:val="008723F4"/>
    <w:rsid w:val="00872856"/>
    <w:rsid w:val="00875239"/>
    <w:rsid w:val="00887CD4"/>
    <w:rsid w:val="00890D3A"/>
    <w:rsid w:val="008C12A4"/>
    <w:rsid w:val="008C5B52"/>
    <w:rsid w:val="008E315F"/>
    <w:rsid w:val="008F2EC0"/>
    <w:rsid w:val="00902BAC"/>
    <w:rsid w:val="00902E61"/>
    <w:rsid w:val="00937013"/>
    <w:rsid w:val="00960D18"/>
    <w:rsid w:val="00995212"/>
    <w:rsid w:val="009B0AB8"/>
    <w:rsid w:val="009D2967"/>
    <w:rsid w:val="009F4AB1"/>
    <w:rsid w:val="00A423DC"/>
    <w:rsid w:val="00A517C3"/>
    <w:rsid w:val="00A53F4A"/>
    <w:rsid w:val="00A7226C"/>
    <w:rsid w:val="00A75D66"/>
    <w:rsid w:val="00A93306"/>
    <w:rsid w:val="00A969C1"/>
    <w:rsid w:val="00AB436E"/>
    <w:rsid w:val="00AB4D3E"/>
    <w:rsid w:val="00AC79BB"/>
    <w:rsid w:val="00AD1F21"/>
    <w:rsid w:val="00AD5B64"/>
    <w:rsid w:val="00B303AA"/>
    <w:rsid w:val="00B3580B"/>
    <w:rsid w:val="00B4738B"/>
    <w:rsid w:val="00B52392"/>
    <w:rsid w:val="00B7140C"/>
    <w:rsid w:val="00B74B4E"/>
    <w:rsid w:val="00BC3B37"/>
    <w:rsid w:val="00BC7339"/>
    <w:rsid w:val="00BE3E43"/>
    <w:rsid w:val="00C06C0E"/>
    <w:rsid w:val="00C36126"/>
    <w:rsid w:val="00C4348F"/>
    <w:rsid w:val="00C54114"/>
    <w:rsid w:val="00C600D2"/>
    <w:rsid w:val="00C603EE"/>
    <w:rsid w:val="00C609CD"/>
    <w:rsid w:val="00C61924"/>
    <w:rsid w:val="00C67870"/>
    <w:rsid w:val="00C72F87"/>
    <w:rsid w:val="00C77359"/>
    <w:rsid w:val="00C84AC2"/>
    <w:rsid w:val="00C900E9"/>
    <w:rsid w:val="00C94F20"/>
    <w:rsid w:val="00CA4471"/>
    <w:rsid w:val="00CD04F6"/>
    <w:rsid w:val="00D05617"/>
    <w:rsid w:val="00D2374C"/>
    <w:rsid w:val="00D64341"/>
    <w:rsid w:val="00D70BEE"/>
    <w:rsid w:val="00D74DE1"/>
    <w:rsid w:val="00D93B76"/>
    <w:rsid w:val="00D9634D"/>
    <w:rsid w:val="00DB20C7"/>
    <w:rsid w:val="00DB3A60"/>
    <w:rsid w:val="00DC6D06"/>
    <w:rsid w:val="00DD1062"/>
    <w:rsid w:val="00DD3270"/>
    <w:rsid w:val="00DD5DAF"/>
    <w:rsid w:val="00E05711"/>
    <w:rsid w:val="00E114AC"/>
    <w:rsid w:val="00E13F84"/>
    <w:rsid w:val="00E454EC"/>
    <w:rsid w:val="00E56C27"/>
    <w:rsid w:val="00E74F20"/>
    <w:rsid w:val="00E77DD0"/>
    <w:rsid w:val="00EB0542"/>
    <w:rsid w:val="00EE410B"/>
    <w:rsid w:val="00EE4FCA"/>
    <w:rsid w:val="00EF27B4"/>
    <w:rsid w:val="00EF7686"/>
    <w:rsid w:val="00EF7FC4"/>
    <w:rsid w:val="00F011BA"/>
    <w:rsid w:val="00F01FE6"/>
    <w:rsid w:val="00F1091A"/>
    <w:rsid w:val="00F11F9B"/>
    <w:rsid w:val="00F144FD"/>
    <w:rsid w:val="00F31574"/>
    <w:rsid w:val="00F34B1A"/>
    <w:rsid w:val="00F440F6"/>
    <w:rsid w:val="00F5001D"/>
    <w:rsid w:val="00F55D8A"/>
    <w:rsid w:val="00F81ABC"/>
    <w:rsid w:val="00F90E4E"/>
    <w:rsid w:val="00FB461C"/>
    <w:rsid w:val="00FC51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  <o:rules v:ext="edit">
        <o:r id="V:Rule3" type="connector" idref="#_x0000_s1029"/>
        <o:r id="V:Rule4" type="connector" idref="#_x0000_s10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0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28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5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59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6D9"/>
    <w:pPr>
      <w:spacing w:after="160" w:line="259" w:lineRule="auto"/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5C5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lbsgolf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0D99A-CBEC-4019-8C0F-C094D56D6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fvisions</dc:creator>
  <cp:lastModifiedBy>lbsgo</cp:lastModifiedBy>
  <cp:revision>41</cp:revision>
  <cp:lastPrinted>2023-09-07T21:52:00Z</cp:lastPrinted>
  <dcterms:created xsi:type="dcterms:W3CDTF">2023-08-24T22:19:00Z</dcterms:created>
  <dcterms:modified xsi:type="dcterms:W3CDTF">2024-02-08T17:33:00Z</dcterms:modified>
</cp:coreProperties>
</file>